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4678" w:rsidRDefault="00151979" w:rsidP="00151979">
      <w:pPr>
        <w:jc w:val="center"/>
        <w:rPr>
          <w:b/>
          <w:u w:val="single"/>
        </w:rPr>
      </w:pPr>
      <w:r w:rsidRPr="00151979">
        <w:rPr>
          <w:b/>
          <w:u w:val="single"/>
        </w:rPr>
        <w:t>Cvičení na vyhledávání II</w:t>
      </w:r>
    </w:p>
    <w:p w:rsidR="00151979" w:rsidRDefault="00151979" w:rsidP="00151979">
      <w:pPr>
        <w:pStyle w:val="Odstavecseseznamem"/>
        <w:numPr>
          <w:ilvl w:val="0"/>
          <w:numId w:val="1"/>
        </w:numPr>
      </w:pPr>
      <w:bookmarkStart w:id="0" w:name="_Hlk26782282"/>
      <w:r>
        <w:t>Ve vyhledávači UKAŽ najděte člán</w:t>
      </w:r>
      <w:r w:rsidR="00CC3DEF">
        <w:t>e</w:t>
      </w:r>
      <w:r>
        <w:t xml:space="preserve">k, </w:t>
      </w:r>
      <w:r w:rsidR="00CC3DEF">
        <w:t>jehož</w:t>
      </w:r>
      <w:r>
        <w:t xml:space="preserve"> autorkou je Hannah Arendtová a </w:t>
      </w:r>
      <w:r w:rsidR="00CC3DEF">
        <w:t>který</w:t>
      </w:r>
      <w:r>
        <w:t xml:space="preserve"> vyš</w:t>
      </w:r>
      <w:r w:rsidR="00CC3DEF">
        <w:t>e</w:t>
      </w:r>
      <w:r>
        <w:t>l</w:t>
      </w:r>
      <w:r w:rsidR="00CC3DEF">
        <w:t xml:space="preserve"> v roce 2004</w:t>
      </w:r>
      <w:r>
        <w:t xml:space="preserve"> v časopise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>.</w:t>
      </w:r>
    </w:p>
    <w:bookmarkEnd w:id="0"/>
    <w:p w:rsidR="00A03D30" w:rsidRDefault="00A03D30" w:rsidP="00A03D30">
      <w:pPr>
        <w:pStyle w:val="Odstavecseseznamem"/>
      </w:pPr>
    </w:p>
    <w:p w:rsidR="00A03D30" w:rsidRDefault="00A03D30" w:rsidP="00A03D30">
      <w:pPr>
        <w:pStyle w:val="Odstavecseseznamem"/>
      </w:pPr>
      <w:r>
        <w:t xml:space="preserve">V rámci ukaz.cuni.cz hledáme v rozšířeném vyhledávání. Jako autora (rozhrnovací nabídka) zadáme Hannah </w:t>
      </w:r>
      <w:proofErr w:type="spellStart"/>
      <w:r>
        <w:t>Arendt</w:t>
      </w:r>
      <w:proofErr w:type="spellEnd"/>
      <w:r>
        <w:t xml:space="preserve">, jako zdrojový dokument článku (rozhrnovací nabídka) zadáme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. Klikneme na hledat a následně výsledky upravíme na levé liště: </w:t>
      </w:r>
      <w:r w:rsidR="00CC3DEF">
        <w:t>rok 2004</w:t>
      </w:r>
      <w:r>
        <w:t>.</w:t>
      </w:r>
      <w:r w:rsidR="00CC3DEF">
        <w:t xml:space="preserve"> Název článku: </w:t>
      </w:r>
      <w:proofErr w:type="spellStart"/>
      <w:r w:rsidR="00CC3DEF">
        <w:t>Philosophy</w:t>
      </w:r>
      <w:proofErr w:type="spellEnd"/>
      <w:r w:rsidR="00CC3DEF">
        <w:t xml:space="preserve"> and </w:t>
      </w:r>
      <w:proofErr w:type="spellStart"/>
      <w:r w:rsidR="00CC3DEF">
        <w:t>Politics</w:t>
      </w:r>
      <w:proofErr w:type="spellEnd"/>
      <w:r w:rsidR="00CC3DEF">
        <w:t>.</w:t>
      </w:r>
    </w:p>
    <w:p w:rsidR="00A03D30" w:rsidRDefault="00A03D30" w:rsidP="00A03D30">
      <w:pPr>
        <w:pStyle w:val="Odstavecseseznamem"/>
      </w:pPr>
    </w:p>
    <w:p w:rsidR="00A03D30" w:rsidRDefault="00BD319C" w:rsidP="00A03D30">
      <w:pPr>
        <w:pStyle w:val="Odstavecseseznamem"/>
        <w:numPr>
          <w:ilvl w:val="0"/>
          <w:numId w:val="1"/>
        </w:numPr>
      </w:pPr>
      <w:r>
        <w:t xml:space="preserve">Uveďte počet všech existujících článků v databázi JSTOR (i těch, které nemůžete stáhnout), jejichž autorem je Slavoj </w:t>
      </w:r>
      <w:proofErr w:type="spellStart"/>
      <w:r>
        <w:t>Žižek</w:t>
      </w:r>
      <w:proofErr w:type="spellEnd"/>
      <w:r>
        <w:t>, vyšly v roce 2012 a zmiňují klíčové slovo "kapitalismus".</w:t>
      </w:r>
      <w:bookmarkStart w:id="1" w:name="_GoBack"/>
      <w:bookmarkEnd w:id="1"/>
    </w:p>
    <w:p w:rsidR="00151979" w:rsidRDefault="00A03D30" w:rsidP="00151979">
      <w:r>
        <w:tab/>
        <w:t xml:space="preserve">Na </w:t>
      </w:r>
      <w:r w:rsidRPr="00A03D30">
        <w:t>www.jstor.org</w:t>
      </w:r>
      <w:r>
        <w:t xml:space="preserve"> hledáme v rámci "</w:t>
      </w:r>
      <w:proofErr w:type="spellStart"/>
      <w:r>
        <w:t>Advanced</w:t>
      </w:r>
      <w:proofErr w:type="spellEnd"/>
      <w:r>
        <w:t xml:space="preserve"> </w:t>
      </w:r>
      <w:proofErr w:type="spellStart"/>
      <w:r>
        <w:t>Search</w:t>
      </w:r>
      <w:proofErr w:type="spellEnd"/>
      <w:r>
        <w:t xml:space="preserve">". Jako autora (rozhrnovací nabídka) </w:t>
      </w:r>
      <w:r>
        <w:tab/>
        <w:t>zadáme Slavoje Žižka, klíčové slovo kapitalismus zadáme jako "</w:t>
      </w:r>
      <w:proofErr w:type="spellStart"/>
      <w:r>
        <w:t>capitalism</w:t>
      </w:r>
      <w:proofErr w:type="spellEnd"/>
      <w:r>
        <w:t xml:space="preserve">", protože jde o databázi </w:t>
      </w:r>
      <w:r>
        <w:tab/>
        <w:t xml:space="preserve">v angličtině, a nastavíme na hledání ve full-textu (rozhrnovací nabídka). Nastavíme "All </w:t>
      </w:r>
      <w:proofErr w:type="spellStart"/>
      <w:r>
        <w:t>content</w:t>
      </w:r>
      <w:proofErr w:type="spellEnd"/>
      <w:r>
        <w:t xml:space="preserve">", </w:t>
      </w:r>
      <w:r>
        <w:tab/>
        <w:t>do dat (od kdy do kdy) zadáme pouze rok 2012 a zaškrtneme kolonku "</w:t>
      </w:r>
      <w:proofErr w:type="spellStart"/>
      <w:r>
        <w:t>Articles</w:t>
      </w:r>
      <w:proofErr w:type="spellEnd"/>
      <w:r>
        <w:t xml:space="preserve">". Vyjdou nám </w:t>
      </w:r>
      <w:r w:rsidR="000173E7">
        <w:t>4</w:t>
      </w:r>
      <w:r>
        <w:t xml:space="preserve"> </w:t>
      </w:r>
      <w:r>
        <w:tab/>
        <w:t>výsledky.</w:t>
      </w:r>
    </w:p>
    <w:p w:rsidR="00151979" w:rsidRDefault="00151979" w:rsidP="00151979"/>
    <w:p w:rsidR="00151979" w:rsidRPr="00151979" w:rsidRDefault="00151979" w:rsidP="00151979"/>
    <w:sectPr w:rsidR="00151979" w:rsidRPr="00151979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DD7790"/>
    <w:multiLevelType w:val="hybridMultilevel"/>
    <w:tmpl w:val="46BCE7D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O1MDUzNDE2MzU1NzBT0lEKTi0uzszPAykwqgUAh5bjXSwAAAA="/>
  </w:docVars>
  <w:rsids>
    <w:rsidRoot w:val="00151979"/>
    <w:rsid w:val="000173E7"/>
    <w:rsid w:val="0004243B"/>
    <w:rsid w:val="000D2C2C"/>
    <w:rsid w:val="00151979"/>
    <w:rsid w:val="00A03D30"/>
    <w:rsid w:val="00B30A69"/>
    <w:rsid w:val="00BD319C"/>
    <w:rsid w:val="00CB4678"/>
    <w:rsid w:val="00CC3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4AFBC4"/>
  <w15:chartTrackingRefBased/>
  <w15:docId w15:val="{9D325499-4B81-4251-8411-BC7E55D94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519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687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5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9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2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62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8844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21044">
                              <w:marLeft w:val="-13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6569903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55678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906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961455">
                              <w:marLeft w:val="-13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4208012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9179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47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8180934">
                              <w:marLeft w:val="-13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32627255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38067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3374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4045815">
                              <w:marLeft w:val="-13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2567731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94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114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7039499">
                              <w:marLeft w:val="-13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73293720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3355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2623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475989">
                              <w:marLeft w:val="-13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3709091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82029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5760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6926240">
                              <w:marLeft w:val="-13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11995455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72935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4808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917598">
                              <w:marLeft w:val="-13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0818375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55850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5428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190154">
                              <w:marLeft w:val="-13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14409100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52095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9111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792627">
                              <w:marLeft w:val="-13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09002977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68391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482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183913">
                              <w:marLeft w:val="-13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75812333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02701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6029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8926817">
                              <w:marLeft w:val="-13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8598466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3294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113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4065863">
                              <w:marLeft w:val="-13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5133418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48</Words>
  <Characters>877</Characters>
  <Application>Microsoft Office Word</Application>
  <DocSecurity>0</DocSecurity>
  <Lines>7</Lines>
  <Paragraphs>2</Paragraphs>
  <ScaleCrop>false</ScaleCrop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 Karasová</dc:creator>
  <cp:keywords/>
  <dc:description/>
  <cp:lastModifiedBy>Nikola Karasová</cp:lastModifiedBy>
  <cp:revision>6</cp:revision>
  <dcterms:created xsi:type="dcterms:W3CDTF">2017-11-24T17:41:00Z</dcterms:created>
  <dcterms:modified xsi:type="dcterms:W3CDTF">2019-12-09T10:17:00Z</dcterms:modified>
</cp:coreProperties>
</file>